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446" w:type="dxa"/>
        <w:tblLook w:val="0000" w:firstRow="0" w:lastRow="0" w:firstColumn="0" w:lastColumn="0" w:noHBand="0" w:noVBand="0"/>
      </w:tblPr>
      <w:tblGrid>
        <w:gridCol w:w="2246"/>
        <w:gridCol w:w="2144"/>
        <w:gridCol w:w="2268"/>
        <w:gridCol w:w="2268"/>
        <w:gridCol w:w="1701"/>
        <w:gridCol w:w="2409"/>
        <w:gridCol w:w="2410"/>
      </w:tblGrid>
      <w:tr w:rsidR="005D132B" w:rsidRPr="00952D41" w14:paraId="4FD72ED2" w14:textId="77777777" w:rsidTr="009F39D0">
        <w:trPr>
          <w:trHeight w:hRule="exact" w:val="510"/>
        </w:trPr>
        <w:tc>
          <w:tcPr>
            <w:tcW w:w="2246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44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68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68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10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10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9E02E4">
        <w:trPr>
          <w:trHeight w:val="624"/>
        </w:trPr>
        <w:tc>
          <w:tcPr>
            <w:tcW w:w="2246" w:type="dxa"/>
            <w:noWrap/>
          </w:tcPr>
          <w:p w14:paraId="54596752" w14:textId="77777777" w:rsidR="00B23C44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  <w:p w14:paraId="0D2C182B" w14:textId="0DC21176" w:rsidR="007A0E3F" w:rsidRPr="00952D41" w:rsidRDefault="007A0E3F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</w:t>
            </w:r>
          </w:p>
        </w:tc>
        <w:tc>
          <w:tcPr>
            <w:tcW w:w="2144" w:type="dxa"/>
            <w:noWrap/>
            <w:vAlign w:val="center"/>
          </w:tcPr>
          <w:p w14:paraId="689B7979" w14:textId="77777777" w:rsidR="00B42429" w:rsidRDefault="00B42429" w:rsidP="00B4242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ECHANICS -AA</w:t>
            </w:r>
          </w:p>
          <w:p w14:paraId="7F6137B5" w14:textId="1AB4B9BB" w:rsidR="00B42429" w:rsidRPr="0061637A" w:rsidRDefault="00B42429" w:rsidP="00B4242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(8:00 START)</w:t>
            </w:r>
          </w:p>
        </w:tc>
        <w:tc>
          <w:tcPr>
            <w:tcW w:w="2268" w:type="dxa"/>
            <w:noWrap/>
            <w:vAlign w:val="center"/>
          </w:tcPr>
          <w:p w14:paraId="4FA32179" w14:textId="77DE29DE" w:rsidR="00B42429" w:rsidRPr="0061637A" w:rsidRDefault="00B42429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0D73FD0" w14:textId="262596AC" w:rsidR="00A013F1" w:rsidRPr="0061637A" w:rsidRDefault="00A013F1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4110" w:type="dxa"/>
            <w:gridSpan w:val="2"/>
            <w:noWrap/>
            <w:vAlign w:val="center"/>
          </w:tcPr>
          <w:p w14:paraId="5CB7B539" w14:textId="0B121E1A" w:rsidR="00DB190F" w:rsidRPr="0061637A" w:rsidRDefault="00DB190F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  <w:noWrap/>
            <w:vAlign w:val="center"/>
          </w:tcPr>
          <w:p w14:paraId="69580F55" w14:textId="6905AE7A" w:rsidR="00D3403A" w:rsidRPr="0061637A" w:rsidRDefault="00D3403A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B23C44" w:rsidRPr="00952D41" w14:paraId="7B85A551" w14:textId="77777777" w:rsidTr="009E02E4">
        <w:trPr>
          <w:trHeight w:val="624"/>
        </w:trPr>
        <w:tc>
          <w:tcPr>
            <w:tcW w:w="2246" w:type="dxa"/>
            <w:noWrap/>
          </w:tcPr>
          <w:p w14:paraId="3D0E9873" w14:textId="77777777" w:rsidR="00B23C44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  <w:p w14:paraId="2F132E49" w14:textId="051BA1FE" w:rsidR="007A0E3F" w:rsidRPr="00952D41" w:rsidRDefault="007A0E3F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2</w:t>
            </w:r>
          </w:p>
        </w:tc>
        <w:tc>
          <w:tcPr>
            <w:tcW w:w="2144" w:type="dxa"/>
            <w:noWrap/>
            <w:vAlign w:val="center"/>
          </w:tcPr>
          <w:p w14:paraId="3E2794EB" w14:textId="632F81B9" w:rsidR="008C3C0A" w:rsidRPr="0061637A" w:rsidRDefault="00B4242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ECHANICS - AA</w:t>
            </w:r>
          </w:p>
        </w:tc>
        <w:tc>
          <w:tcPr>
            <w:tcW w:w="2268" w:type="dxa"/>
            <w:vAlign w:val="center"/>
          </w:tcPr>
          <w:p w14:paraId="0F88C780" w14:textId="6CBBE1CC" w:rsidR="00B84358" w:rsidRPr="0061637A" w:rsidRDefault="00B42429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AA</w:t>
            </w:r>
          </w:p>
        </w:tc>
        <w:tc>
          <w:tcPr>
            <w:tcW w:w="2268" w:type="dxa"/>
            <w:noWrap/>
            <w:vAlign w:val="center"/>
          </w:tcPr>
          <w:p w14:paraId="5AA12048" w14:textId="62C5AD8B" w:rsidR="008B7E7D" w:rsidRPr="0061637A" w:rsidRDefault="003871B1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4110" w:type="dxa"/>
            <w:gridSpan w:val="2"/>
            <w:noWrap/>
            <w:vAlign w:val="center"/>
          </w:tcPr>
          <w:p w14:paraId="1B372C1F" w14:textId="4F96F05B" w:rsidR="00DB190F" w:rsidRPr="0061637A" w:rsidRDefault="006636C3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54A29046" w14:textId="3C866198" w:rsidR="00D3403A" w:rsidRPr="0061637A" w:rsidRDefault="00BD1A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TS - LH</w:t>
            </w:r>
          </w:p>
        </w:tc>
      </w:tr>
      <w:tr w:rsidR="00B23C44" w:rsidRPr="00952D41" w14:paraId="3B7BB978" w14:textId="77777777" w:rsidTr="009E02E4">
        <w:trPr>
          <w:trHeight w:val="624"/>
        </w:trPr>
        <w:tc>
          <w:tcPr>
            <w:tcW w:w="2246" w:type="dxa"/>
            <w:noWrap/>
          </w:tcPr>
          <w:p w14:paraId="5124171A" w14:textId="27E87A61" w:rsidR="007A0E3F" w:rsidRPr="00952D41" w:rsidRDefault="00D8151C" w:rsidP="007A0E3F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  <w:r w:rsidR="007A0E3F"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 xml:space="preserve">                     Lesson 3 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1588C197" w14:textId="14542A70" w:rsidR="008C3C0A" w:rsidRPr="008C3C0A" w:rsidRDefault="00B42429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ENGLISH - BA</w:t>
            </w:r>
          </w:p>
        </w:tc>
        <w:tc>
          <w:tcPr>
            <w:tcW w:w="2268" w:type="dxa"/>
            <w:noWrap/>
            <w:vAlign w:val="center"/>
          </w:tcPr>
          <w:p w14:paraId="3F4CAB5D" w14:textId="3C9252C0" w:rsidR="00B84358" w:rsidRPr="00B84358" w:rsidRDefault="00B42429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MATHS -AA</w:t>
            </w:r>
          </w:p>
        </w:tc>
        <w:tc>
          <w:tcPr>
            <w:tcW w:w="2268" w:type="dxa"/>
            <w:noWrap/>
            <w:vAlign w:val="center"/>
          </w:tcPr>
          <w:p w14:paraId="4B8C1E44" w14:textId="5515F1CB" w:rsidR="00B23C44" w:rsidRPr="008B7E7D" w:rsidRDefault="00B42429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1701" w:type="dxa"/>
            <w:noWrap/>
            <w:vAlign w:val="center"/>
          </w:tcPr>
          <w:p w14:paraId="3A0632F1" w14:textId="576701DC" w:rsidR="00B23C44" w:rsidRPr="0061637A" w:rsidRDefault="00BD1A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DFB5405" w14:textId="77777777" w:rsidR="00283400" w:rsidRDefault="00B4242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AA</w:t>
            </w:r>
          </w:p>
          <w:p w14:paraId="78D7E400" w14:textId="7433532E" w:rsidR="00B42429" w:rsidRPr="0061637A" w:rsidRDefault="00B4242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(10:00 -10:45)</w:t>
            </w:r>
          </w:p>
        </w:tc>
        <w:tc>
          <w:tcPr>
            <w:tcW w:w="2410" w:type="dxa"/>
            <w:noWrap/>
            <w:vAlign w:val="center"/>
          </w:tcPr>
          <w:p w14:paraId="5BEEC99A" w14:textId="3E82E0F5" w:rsidR="00D3403A" w:rsidRDefault="00BD1A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PHYSIC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0D52C5D2" w14:textId="386B9313" w:rsidR="006937F4" w:rsidRPr="0061637A" w:rsidRDefault="006937F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</w:tr>
      <w:tr w:rsidR="00D8151C" w:rsidRPr="00952D41" w14:paraId="1A6F05A2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9E02E4">
        <w:trPr>
          <w:trHeight w:val="624"/>
        </w:trPr>
        <w:tc>
          <w:tcPr>
            <w:tcW w:w="2246" w:type="dxa"/>
            <w:noWrap/>
          </w:tcPr>
          <w:p w14:paraId="00C7A388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  <w:p w14:paraId="14870291" w14:textId="2D0ED391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4</w:t>
            </w:r>
          </w:p>
        </w:tc>
        <w:tc>
          <w:tcPr>
            <w:tcW w:w="2144" w:type="dxa"/>
            <w:noWrap/>
            <w:vAlign w:val="center"/>
          </w:tcPr>
          <w:p w14:paraId="3027427B" w14:textId="2BBF481C" w:rsidR="002070ED" w:rsidRPr="0061637A" w:rsidRDefault="002070E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9A56CF1" w14:textId="678FB159" w:rsidR="00B84358" w:rsidRPr="00B84358" w:rsidRDefault="00B42429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2268" w:type="dxa"/>
            <w:noWrap/>
            <w:vAlign w:val="center"/>
          </w:tcPr>
          <w:p w14:paraId="6A513C74" w14:textId="09C3017F" w:rsidR="003D7995" w:rsidRPr="0061637A" w:rsidRDefault="00B42429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AA</w:t>
            </w:r>
          </w:p>
        </w:tc>
        <w:tc>
          <w:tcPr>
            <w:tcW w:w="1701" w:type="dxa"/>
            <w:noWrap/>
            <w:vAlign w:val="center"/>
          </w:tcPr>
          <w:p w14:paraId="38D24AFD" w14:textId="7A1B1363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1DDFC74" w14:textId="61EC1A1B" w:rsidR="00283400" w:rsidRPr="0061637A" w:rsidRDefault="00BD1A74" w:rsidP="006937F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  <w:tc>
          <w:tcPr>
            <w:tcW w:w="2410" w:type="dxa"/>
            <w:noWrap/>
            <w:vAlign w:val="center"/>
          </w:tcPr>
          <w:p w14:paraId="2A01374A" w14:textId="77777777" w:rsidR="00D3403A" w:rsidRDefault="00BD1A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</w:t>
            </w:r>
          </w:p>
          <w:p w14:paraId="18F6FD01" w14:textId="1A036666" w:rsidR="006937F4" w:rsidRPr="0061637A" w:rsidRDefault="006937F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219DD358" w14:textId="77777777" w:rsidTr="009E02E4">
        <w:trPr>
          <w:trHeight w:val="624"/>
        </w:trPr>
        <w:tc>
          <w:tcPr>
            <w:tcW w:w="2246" w:type="dxa"/>
            <w:noWrap/>
          </w:tcPr>
          <w:p w14:paraId="54EB4CF7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  <w:p w14:paraId="0DF9F5D0" w14:textId="1193F688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5</w:t>
            </w:r>
          </w:p>
        </w:tc>
        <w:tc>
          <w:tcPr>
            <w:tcW w:w="2144" w:type="dxa"/>
            <w:noWrap/>
            <w:vAlign w:val="center"/>
          </w:tcPr>
          <w:p w14:paraId="7026BD13" w14:textId="37F16BE4" w:rsidR="002070ED" w:rsidRPr="002070ED" w:rsidRDefault="002070ED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</w:p>
        </w:tc>
        <w:tc>
          <w:tcPr>
            <w:tcW w:w="2268" w:type="dxa"/>
            <w:noWrap/>
            <w:vAlign w:val="center"/>
          </w:tcPr>
          <w:p w14:paraId="1C27357B" w14:textId="7CB10A48" w:rsidR="00A013F1" w:rsidRPr="0061637A" w:rsidRDefault="00A013F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E795935" w14:textId="530F6E61" w:rsidR="003871B1" w:rsidRPr="0061637A" w:rsidRDefault="00B42429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 w:rsidR="003871B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</w:tc>
        <w:tc>
          <w:tcPr>
            <w:tcW w:w="1701" w:type="dxa"/>
            <w:noWrap/>
            <w:vAlign w:val="center"/>
          </w:tcPr>
          <w:p w14:paraId="241439EA" w14:textId="7BC3B2E6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4D1F13A1" w14:textId="39B26C41" w:rsidR="00283400" w:rsidRPr="0061637A" w:rsidRDefault="00283400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3C40EBAB" w14:textId="571E1ADA" w:rsidR="00C63574" w:rsidRPr="0061637A" w:rsidRDefault="00BD1A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USINESS - BS</w:t>
            </w:r>
          </w:p>
        </w:tc>
      </w:tr>
      <w:tr w:rsidR="00C63574" w:rsidRPr="00952D41" w14:paraId="3A92605D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9E02E4">
        <w:trPr>
          <w:trHeight w:val="624"/>
        </w:trPr>
        <w:tc>
          <w:tcPr>
            <w:tcW w:w="2246" w:type="dxa"/>
            <w:noWrap/>
          </w:tcPr>
          <w:p w14:paraId="7484A7CB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  <w:p w14:paraId="3EC190BD" w14:textId="6CDC6063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6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1F10DEC4" w14:textId="4F8E5430" w:rsidR="002070ED" w:rsidRPr="00C378F9" w:rsidRDefault="00B42429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TATS - LH</w:t>
            </w:r>
          </w:p>
        </w:tc>
        <w:tc>
          <w:tcPr>
            <w:tcW w:w="2268" w:type="dxa"/>
            <w:vAlign w:val="center"/>
          </w:tcPr>
          <w:p w14:paraId="6A1B23CD" w14:textId="68E07B29" w:rsidR="00A013F1" w:rsidRDefault="00B42429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PHYSIC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55AE744C" w14:textId="0F4DD3B0" w:rsidR="007A0E3F" w:rsidRPr="0061637A" w:rsidRDefault="007A0E3F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  <w:tc>
          <w:tcPr>
            <w:tcW w:w="2268" w:type="dxa"/>
            <w:noWrap/>
            <w:vAlign w:val="center"/>
          </w:tcPr>
          <w:p w14:paraId="20B06D24" w14:textId="6DB3D458" w:rsidR="003D7995" w:rsidRPr="0061637A" w:rsidRDefault="00B42429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</w:tc>
        <w:tc>
          <w:tcPr>
            <w:tcW w:w="1701" w:type="dxa"/>
            <w:noWrap/>
            <w:vAlign w:val="center"/>
          </w:tcPr>
          <w:p w14:paraId="016C6027" w14:textId="1DB31E2A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35B165F3" w14:textId="0CEFC96A" w:rsidR="00283400" w:rsidRPr="0061637A" w:rsidRDefault="00283400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71A0F471" w14:textId="52CCC354" w:rsidR="00073463" w:rsidRPr="0061637A" w:rsidRDefault="00073463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D198DAC" w14:textId="77777777" w:rsidTr="009E02E4">
        <w:trPr>
          <w:trHeight w:val="624"/>
        </w:trPr>
        <w:tc>
          <w:tcPr>
            <w:tcW w:w="2246" w:type="dxa"/>
            <w:noWrap/>
          </w:tcPr>
          <w:p w14:paraId="608DF05E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  <w:p w14:paraId="7ACC3AC6" w14:textId="07400E53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7</w:t>
            </w:r>
          </w:p>
        </w:tc>
        <w:tc>
          <w:tcPr>
            <w:tcW w:w="2144" w:type="dxa"/>
            <w:noWrap/>
            <w:vAlign w:val="center"/>
          </w:tcPr>
          <w:p w14:paraId="6CEBA739" w14:textId="28708CA8" w:rsidR="0067212B" w:rsidRPr="0061637A" w:rsidRDefault="0067212B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3807747C" w14:textId="574B003A" w:rsidR="00A013F1" w:rsidRPr="0061637A" w:rsidRDefault="007A0E3F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  <w:tc>
          <w:tcPr>
            <w:tcW w:w="2268" w:type="dxa"/>
            <w:noWrap/>
            <w:vAlign w:val="center"/>
          </w:tcPr>
          <w:p w14:paraId="73E1FDEE" w14:textId="66C71B93" w:rsidR="003D7995" w:rsidRPr="0061637A" w:rsidRDefault="006937F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CC</w:t>
            </w:r>
          </w:p>
        </w:tc>
        <w:tc>
          <w:tcPr>
            <w:tcW w:w="1701" w:type="dxa"/>
            <w:noWrap/>
            <w:vAlign w:val="center"/>
          </w:tcPr>
          <w:p w14:paraId="5BC4F4E6" w14:textId="7B98E76D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2DF3F2FF" w14:textId="7BA7039C" w:rsidR="00283400" w:rsidRPr="0061637A" w:rsidRDefault="00BD1A74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02BDF981" w14:textId="351F1B86" w:rsidR="00073463" w:rsidRPr="0061637A" w:rsidRDefault="00BD1A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CC</w:t>
            </w:r>
          </w:p>
        </w:tc>
      </w:tr>
      <w:tr w:rsidR="00AF402B" w:rsidRPr="00952D41" w14:paraId="6B508153" w14:textId="77777777" w:rsidTr="009E02E4">
        <w:trPr>
          <w:trHeight w:val="624"/>
        </w:trPr>
        <w:tc>
          <w:tcPr>
            <w:tcW w:w="2246" w:type="dxa"/>
            <w:noWrap/>
          </w:tcPr>
          <w:p w14:paraId="1EBD3FC4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4:00 – 14:45</w:t>
            </w:r>
          </w:p>
          <w:p w14:paraId="6B23E89A" w14:textId="4E6EAF27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8</w:t>
            </w:r>
          </w:p>
        </w:tc>
        <w:tc>
          <w:tcPr>
            <w:tcW w:w="2144" w:type="dxa"/>
            <w:noWrap/>
            <w:vAlign w:val="center"/>
          </w:tcPr>
          <w:p w14:paraId="36D7E33F" w14:textId="074254D2" w:rsidR="0067212B" w:rsidRDefault="00B42429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 w:rsidR="003871B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16BCBF94" w14:textId="64AE2FD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USINESS - BS</w:t>
            </w:r>
          </w:p>
          <w:p w14:paraId="5B9F4B37" w14:textId="00D0CA13" w:rsidR="003871B1" w:rsidRPr="0061637A" w:rsidRDefault="003871B1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91563B6" w14:textId="4907712E" w:rsidR="00AF402B" w:rsidRPr="0061637A" w:rsidRDefault="00B42429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</w:tc>
        <w:tc>
          <w:tcPr>
            <w:tcW w:w="2268" w:type="dxa"/>
            <w:noWrap/>
            <w:vAlign w:val="center"/>
          </w:tcPr>
          <w:p w14:paraId="149EF1B8" w14:textId="28BDC294" w:rsidR="0061637A" w:rsidRPr="0061637A" w:rsidRDefault="006937F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CC</w:t>
            </w:r>
          </w:p>
        </w:tc>
        <w:tc>
          <w:tcPr>
            <w:tcW w:w="1701" w:type="dxa"/>
            <w:noWrap/>
            <w:vAlign w:val="center"/>
          </w:tcPr>
          <w:p w14:paraId="30ABE6F4" w14:textId="33F34D50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4DC7E094" w14:textId="019BE948" w:rsidR="00AF402B" w:rsidRPr="0061637A" w:rsidRDefault="00BD1A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1FC8D02C" w14:textId="77777777" w:rsidR="00AF402B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BS</w:t>
            </w:r>
          </w:p>
          <w:p w14:paraId="07FF619D" w14:textId="21574CE6" w:rsidR="006937F4" w:rsidRPr="0061637A" w:rsidRDefault="006937F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</w:tr>
      <w:tr w:rsidR="00AF402B" w:rsidRPr="00952D41" w14:paraId="7EA579C4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49E9D82A" w14:textId="77777777" w:rsidTr="009E02E4">
        <w:trPr>
          <w:trHeight w:val="624"/>
        </w:trPr>
        <w:tc>
          <w:tcPr>
            <w:tcW w:w="2246" w:type="dxa"/>
            <w:noWrap/>
          </w:tcPr>
          <w:p w14:paraId="65381F4B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5:00 – 15:45</w:t>
            </w:r>
          </w:p>
          <w:p w14:paraId="0BD1E0FF" w14:textId="621D9F12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9</w:t>
            </w:r>
          </w:p>
        </w:tc>
        <w:tc>
          <w:tcPr>
            <w:tcW w:w="2144" w:type="dxa"/>
            <w:noWrap/>
            <w:vAlign w:val="center"/>
          </w:tcPr>
          <w:p w14:paraId="77755F4B" w14:textId="66A3250A" w:rsidR="0067212B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BS</w:t>
            </w:r>
          </w:p>
          <w:p w14:paraId="0DB15B33" w14:textId="38BB2CB0" w:rsidR="00B42429" w:rsidRPr="0061637A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- LH</w:t>
            </w:r>
          </w:p>
        </w:tc>
        <w:tc>
          <w:tcPr>
            <w:tcW w:w="2268" w:type="dxa"/>
            <w:vAlign w:val="center"/>
          </w:tcPr>
          <w:p w14:paraId="68046EB8" w14:textId="73549CE4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31EC382" w14:textId="16394ABF" w:rsidR="00AF402B" w:rsidRDefault="006937F4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  <w:p w14:paraId="0D1875B8" w14:textId="0D0CCC38" w:rsidR="003871B1" w:rsidRPr="0061637A" w:rsidRDefault="003871B1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7E68C465" w14:textId="17E9D4B3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14434B82" w14:textId="7F10979B" w:rsidR="00AF402B" w:rsidRPr="0061637A" w:rsidRDefault="00BD1A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 - LH</w:t>
            </w:r>
          </w:p>
        </w:tc>
        <w:tc>
          <w:tcPr>
            <w:tcW w:w="2410" w:type="dxa"/>
            <w:noWrap/>
            <w:vAlign w:val="center"/>
          </w:tcPr>
          <w:p w14:paraId="74B47498" w14:textId="45B589E9" w:rsidR="00AF402B" w:rsidRPr="0061637A" w:rsidRDefault="00BD1A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BS</w:t>
            </w:r>
          </w:p>
        </w:tc>
      </w:tr>
      <w:tr w:rsidR="007A0E3F" w:rsidRPr="00952D41" w14:paraId="0B800351" w14:textId="77777777" w:rsidTr="009E02E4">
        <w:trPr>
          <w:trHeight w:val="624"/>
        </w:trPr>
        <w:tc>
          <w:tcPr>
            <w:tcW w:w="2246" w:type="dxa"/>
            <w:noWrap/>
          </w:tcPr>
          <w:p w14:paraId="71225DD1" w14:textId="77777777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</w:p>
        </w:tc>
        <w:tc>
          <w:tcPr>
            <w:tcW w:w="2144" w:type="dxa"/>
            <w:noWrap/>
            <w:vAlign w:val="center"/>
          </w:tcPr>
          <w:p w14:paraId="4E75FE6E" w14:textId="77777777" w:rsidR="007A0E3F" w:rsidRDefault="007A0E3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1FAEA432" w14:textId="77777777" w:rsidR="007A0E3F" w:rsidRPr="0061637A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9DDCAAA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1CB48D96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55A88550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3D0F3564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065A7FCB" w14:textId="77777777" w:rsidTr="009E02E4">
        <w:trPr>
          <w:trHeight w:val="624"/>
        </w:trPr>
        <w:tc>
          <w:tcPr>
            <w:tcW w:w="2246" w:type="dxa"/>
            <w:noWrap/>
          </w:tcPr>
          <w:p w14:paraId="56AE635B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lastRenderedPageBreak/>
              <w:t>15:45 – 16:30</w:t>
            </w:r>
          </w:p>
          <w:p w14:paraId="7087C855" w14:textId="2AC7AA82" w:rsidR="007A0E3F" w:rsidRP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 w:rsidRPr="007A0E3F"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0</w:t>
            </w:r>
          </w:p>
        </w:tc>
        <w:tc>
          <w:tcPr>
            <w:tcW w:w="2144" w:type="dxa"/>
            <w:noWrap/>
            <w:vAlign w:val="center"/>
          </w:tcPr>
          <w:p w14:paraId="241D4756" w14:textId="2358E423" w:rsidR="00B42429" w:rsidRPr="0061637A" w:rsidRDefault="007A0E3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 BS</w:t>
            </w:r>
          </w:p>
        </w:tc>
        <w:tc>
          <w:tcPr>
            <w:tcW w:w="2268" w:type="dxa"/>
            <w:vAlign w:val="center"/>
          </w:tcPr>
          <w:p w14:paraId="12467BCC" w14:textId="0B5B2407" w:rsidR="00AF402B" w:rsidRPr="0061637A" w:rsidRDefault="006636C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USINESS - BS</w:t>
            </w:r>
          </w:p>
        </w:tc>
        <w:tc>
          <w:tcPr>
            <w:tcW w:w="2268" w:type="dxa"/>
            <w:noWrap/>
            <w:vAlign w:val="center"/>
          </w:tcPr>
          <w:p w14:paraId="1DB24F17" w14:textId="3BAF1EF4" w:rsidR="00AF402B" w:rsidRDefault="006937F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  <w:p w14:paraId="3507F483" w14:textId="2202068E" w:rsidR="00B42429" w:rsidRPr="0061637A" w:rsidRDefault="00B42429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 (PRAC)</w:t>
            </w:r>
          </w:p>
        </w:tc>
        <w:tc>
          <w:tcPr>
            <w:tcW w:w="1701" w:type="dxa"/>
            <w:noWrap/>
            <w:vAlign w:val="center"/>
          </w:tcPr>
          <w:p w14:paraId="0D3C104C" w14:textId="7AA3D016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449EAC1" w14:textId="68ECF5D3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 - LH</w:t>
            </w:r>
          </w:p>
        </w:tc>
        <w:tc>
          <w:tcPr>
            <w:tcW w:w="2410" w:type="dxa"/>
            <w:noWrap/>
            <w:vAlign w:val="center"/>
          </w:tcPr>
          <w:p w14:paraId="32BFE254" w14:textId="146E4E67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433DA1D7" w14:textId="77777777" w:rsidTr="009E02E4">
        <w:trPr>
          <w:trHeight w:val="624"/>
        </w:trPr>
        <w:tc>
          <w:tcPr>
            <w:tcW w:w="2246" w:type="dxa"/>
            <w:noWrap/>
          </w:tcPr>
          <w:p w14:paraId="67B2DF9C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6:30 – 17:00</w:t>
            </w:r>
          </w:p>
          <w:p w14:paraId="4E8A9A3F" w14:textId="55D98B22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1</w:t>
            </w:r>
          </w:p>
        </w:tc>
        <w:tc>
          <w:tcPr>
            <w:tcW w:w="2144" w:type="dxa"/>
            <w:noWrap/>
            <w:vAlign w:val="center"/>
          </w:tcPr>
          <w:p w14:paraId="364C4245" w14:textId="15BB765D" w:rsidR="00AF402B" w:rsidRPr="0061637A" w:rsidRDefault="00AF402B" w:rsidP="00B42429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269733AD" w14:textId="26470162" w:rsidR="00AF402B" w:rsidRPr="00B42429" w:rsidRDefault="006636C3" w:rsidP="00AF402B">
            <w:pPr>
              <w:jc w:val="center"/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>BUSINESS</w:t>
            </w:r>
            <w:r w:rsidR="00B42429"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 xml:space="preserve"> - BS</w:t>
            </w:r>
          </w:p>
        </w:tc>
        <w:tc>
          <w:tcPr>
            <w:tcW w:w="2268" w:type="dxa"/>
            <w:noWrap/>
            <w:vAlign w:val="center"/>
          </w:tcPr>
          <w:p w14:paraId="11A628D3" w14:textId="0E9AB3ED" w:rsidR="00AF402B" w:rsidRPr="0061637A" w:rsidRDefault="00B42429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 (PRAC)</w:t>
            </w:r>
          </w:p>
        </w:tc>
        <w:tc>
          <w:tcPr>
            <w:tcW w:w="1701" w:type="dxa"/>
            <w:noWrap/>
            <w:vAlign w:val="center"/>
          </w:tcPr>
          <w:p w14:paraId="2E78EA3D" w14:textId="7972DE70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6FBEF9DA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0C841C48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2FAAF0D1" w14:textId="77777777" w:rsidTr="009E02E4">
        <w:trPr>
          <w:trHeight w:val="624"/>
        </w:trPr>
        <w:tc>
          <w:tcPr>
            <w:tcW w:w="2246" w:type="dxa"/>
            <w:noWrap/>
          </w:tcPr>
          <w:p w14:paraId="2CA5CD7C" w14:textId="4C31A14F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00 – 17:45</w:t>
            </w:r>
          </w:p>
        </w:tc>
        <w:tc>
          <w:tcPr>
            <w:tcW w:w="2144" w:type="dxa"/>
            <w:noWrap/>
            <w:vAlign w:val="center"/>
          </w:tcPr>
          <w:p w14:paraId="6FC8C6D7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4811A2C" w14:textId="0DBCBA9E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67D5CB65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0FE8D17D" w14:textId="6FE9F9B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71B95C2F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6F12649E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1186390E" w14:textId="77777777" w:rsidTr="009E02E4">
        <w:trPr>
          <w:trHeight w:val="624"/>
        </w:trPr>
        <w:tc>
          <w:tcPr>
            <w:tcW w:w="2246" w:type="dxa"/>
            <w:noWrap/>
          </w:tcPr>
          <w:p w14:paraId="0D50C4A8" w14:textId="77A2E00A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45 – 18:30</w:t>
            </w:r>
          </w:p>
        </w:tc>
        <w:tc>
          <w:tcPr>
            <w:tcW w:w="2144" w:type="dxa"/>
            <w:noWrap/>
            <w:vAlign w:val="center"/>
          </w:tcPr>
          <w:p w14:paraId="6E951B19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93D8584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78380778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188383BA" w14:textId="2A06D841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0861373D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1490C946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F51D77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B42429">
      <w:headerReference w:type="default" r:id="rId8"/>
      <w:footerReference w:type="default" r:id="rId9"/>
      <w:type w:val="continuous"/>
      <w:pgSz w:w="16840" w:h="11907" w:orient="landscape" w:code="9"/>
      <w:pgMar w:top="142" w:right="953" w:bottom="426" w:left="56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FE116" w14:textId="77777777" w:rsidR="004B5E9F" w:rsidRDefault="004B5E9F">
      <w:r>
        <w:separator/>
      </w:r>
    </w:p>
  </w:endnote>
  <w:endnote w:type="continuationSeparator" w:id="0">
    <w:p w14:paraId="5455153D" w14:textId="77777777" w:rsidR="004B5E9F" w:rsidRDefault="004B5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28D1" w14:textId="77777777" w:rsidR="00F51D77" w:rsidRDefault="00F51D77" w:rsidP="00F51D77">
    <w:pPr>
      <w:rPr>
        <w:sz w:val="16"/>
        <w:szCs w:val="16"/>
      </w:rPr>
    </w:pPr>
    <w:r>
      <w:rPr>
        <w:b/>
        <w:bCs/>
        <w:sz w:val="16"/>
        <w:szCs w:val="16"/>
      </w:rPr>
      <w:t xml:space="preserve">Key: </w:t>
    </w:r>
    <w:r>
      <w:rPr>
        <w:sz w:val="16"/>
        <w:szCs w:val="16"/>
      </w:rPr>
      <w:t xml:space="preserve">BA = B Ansell, LH = L Hamutyinei, LD = L Donaldson, MC = M Cornelius, BR = Bensley Ruwambara, AA Ayodele </w:t>
    </w:r>
    <w:proofErr w:type="spellStart"/>
    <w:r>
      <w:rPr>
        <w:sz w:val="16"/>
        <w:szCs w:val="16"/>
      </w:rPr>
      <w:t>Adisa</w:t>
    </w:r>
    <w:proofErr w:type="spellEnd"/>
    <w:r>
      <w:rPr>
        <w:sz w:val="16"/>
        <w:szCs w:val="16"/>
      </w:rPr>
      <w:t xml:space="preserve">, NG = N Griffiths, VS = Victoria Sheehan, Barnabas Sibanda = SB, CC =Chido </w:t>
    </w:r>
    <w:proofErr w:type="spellStart"/>
    <w:proofErr w:type="gramStart"/>
    <w:r>
      <w:rPr>
        <w:sz w:val="16"/>
        <w:szCs w:val="16"/>
      </w:rPr>
      <w:t>Chirimuta</w:t>
    </w:r>
    <w:proofErr w:type="spellEnd"/>
    <w:r>
      <w:rPr>
        <w:sz w:val="16"/>
        <w:szCs w:val="16"/>
      </w:rPr>
      <w:t>,  TU</w:t>
    </w:r>
    <w:proofErr w:type="gramEnd"/>
    <w:r>
      <w:rPr>
        <w:sz w:val="16"/>
        <w:szCs w:val="16"/>
      </w:rPr>
      <w:t xml:space="preserve"> =Tanya </w:t>
    </w:r>
    <w:proofErr w:type="spellStart"/>
    <w:r>
      <w:rPr>
        <w:sz w:val="16"/>
        <w:szCs w:val="16"/>
      </w:rPr>
      <w:t>Ushamba</w:t>
    </w:r>
    <w:proofErr w:type="spellEnd"/>
  </w:p>
  <w:p w14:paraId="109140D4" w14:textId="77777777" w:rsidR="007E5F69" w:rsidRPr="00F51D77" w:rsidRDefault="007E5F69" w:rsidP="00F51D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2948B" w14:textId="77777777" w:rsidR="004B5E9F" w:rsidRDefault="004B5E9F">
      <w:r>
        <w:separator/>
      </w:r>
    </w:p>
  </w:footnote>
  <w:footnote w:type="continuationSeparator" w:id="0">
    <w:p w14:paraId="15F0F894" w14:textId="77777777" w:rsidR="004B5E9F" w:rsidRDefault="004B5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C53F4" w14:textId="77777777" w:rsidR="00B42429" w:rsidRDefault="00B42429" w:rsidP="00B42429">
    <w:pPr>
      <w:ind w:left="720" w:hanging="720"/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</w:pPr>
  </w:p>
  <w:p w14:paraId="41115C38" w14:textId="0C5B3491" w:rsidR="00B42429" w:rsidRDefault="00B42429" w:rsidP="00B42429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6"/>
        <w:szCs w:val="16"/>
      </w:rPr>
    </w:pP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AS LEVEL </w:t>
    </w:r>
    <w:r w:rsidRPr="006F15D0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Timetable</w:t>
    </w: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Pr="0087508F">
      <w:rPr>
        <w:rFonts w:ascii="Microsoft JhengHei" w:eastAsia="Microsoft JhengHei" w:hAnsi="Microsoft JhengHei"/>
        <w:b/>
        <w:bCs/>
        <w:sz w:val="16"/>
        <w:szCs w:val="16"/>
      </w:rPr>
      <w:t>Key</w:t>
    </w:r>
    <w:r>
      <w:rPr>
        <w:rFonts w:ascii="Microsoft JhengHei" w:eastAsia="Microsoft JhengHei" w:hAnsi="Microsoft JhengHei"/>
        <w:b/>
        <w:bCs/>
        <w:sz w:val="16"/>
        <w:szCs w:val="16"/>
      </w:rPr>
      <w:t xml:space="preserve">: </w:t>
    </w:r>
    <w:r w:rsidRPr="00952D41">
      <w:rPr>
        <w:rFonts w:ascii="Microsoft JhengHei" w:eastAsia="Microsoft JhengHei" w:hAnsi="Microsoft JhengHei"/>
        <w:b/>
        <w:bCs/>
        <w:sz w:val="16"/>
        <w:szCs w:val="16"/>
      </w:rPr>
      <w:t xml:space="preserve"> 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BA = B </w:t>
    </w:r>
    <w:proofErr w:type="gramStart"/>
    <w:r w:rsidRPr="0087508F">
      <w:rPr>
        <w:rFonts w:ascii="Microsoft JhengHei" w:eastAsia="Microsoft JhengHei" w:hAnsi="Microsoft JhengHei"/>
        <w:bCs/>
        <w:sz w:val="16"/>
        <w:szCs w:val="16"/>
      </w:rPr>
      <w:t xml:space="preserve">Ansell, </w:t>
    </w:r>
    <w:r>
      <w:rPr>
        <w:rFonts w:ascii="Microsoft JhengHei" w:eastAsia="Microsoft JhengHei" w:hAnsi="Microsoft JhengHei"/>
        <w:bCs/>
        <w:sz w:val="16"/>
        <w:szCs w:val="16"/>
      </w:rPr>
      <w:t xml:space="preserve"> LH</w:t>
    </w:r>
    <w:proofErr w:type="gramEnd"/>
    <w:r w:rsidRPr="0087508F">
      <w:rPr>
        <w:rFonts w:ascii="Microsoft JhengHei" w:eastAsia="Microsoft JhengHei" w:hAnsi="Microsoft JhengHei"/>
        <w:bCs/>
        <w:sz w:val="16"/>
        <w:szCs w:val="16"/>
      </w:rPr>
      <w:t xml:space="preserve"> = </w:t>
    </w:r>
    <w:r>
      <w:rPr>
        <w:rFonts w:ascii="Microsoft JhengHei" w:eastAsia="Microsoft JhengHei" w:hAnsi="Microsoft JhengHei"/>
        <w:bCs/>
        <w:sz w:val="16"/>
        <w:szCs w:val="16"/>
      </w:rPr>
      <w:t>L  Hamutyinei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>LD = L Donaldson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 xml:space="preserve"> MC = M Cornelius</w:t>
    </w:r>
    <w:r w:rsidRPr="0087508F">
      <w:rPr>
        <w:rFonts w:ascii="Microsoft JhengHei" w:eastAsia="Microsoft JhengHei" w:hAnsi="Microsoft JhengHei"/>
        <w:bCs/>
        <w:sz w:val="16"/>
        <w:szCs w:val="16"/>
      </w:rPr>
      <w:t>, BR = B</w:t>
    </w:r>
    <w:r>
      <w:rPr>
        <w:rFonts w:ascii="Microsoft JhengHei" w:eastAsia="Microsoft JhengHei" w:hAnsi="Microsoft JhengHei"/>
        <w:bCs/>
        <w:sz w:val="16"/>
        <w:szCs w:val="16"/>
      </w:rPr>
      <w:t xml:space="preserve"> Ruwambara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 xml:space="preserve"> AA = A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Adisa</w:t>
    </w:r>
    <w:proofErr w:type="spellEnd"/>
    <w:r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Pr="0087508F">
      <w:rPr>
        <w:rFonts w:ascii="Microsoft JhengHei" w:eastAsia="Microsoft JhengHei" w:hAnsi="Microsoft JhengHei"/>
        <w:bCs/>
        <w:sz w:val="16"/>
        <w:szCs w:val="16"/>
      </w:rPr>
      <w:t>NG = N Griffiths</w:t>
    </w:r>
    <w:r>
      <w:rPr>
        <w:rFonts w:ascii="Microsoft JhengHei" w:eastAsia="Microsoft JhengHei" w:hAnsi="Microsoft JhengHei"/>
        <w:bCs/>
        <w:sz w:val="16"/>
        <w:szCs w:val="16"/>
      </w:rPr>
      <w:t xml:space="preserve">, VS = V Sheehan, SB = B Sibanda, CC = C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Chirimuta</w:t>
    </w:r>
    <w:proofErr w:type="spellEnd"/>
    <w:r>
      <w:rPr>
        <w:rFonts w:ascii="Microsoft JhengHei" w:eastAsia="Microsoft JhengHei" w:hAnsi="Microsoft JhengHei"/>
        <w:bCs/>
        <w:sz w:val="16"/>
        <w:szCs w:val="16"/>
      </w:rPr>
      <w:t xml:space="preserve">, TU = T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Ushamba</w:t>
    </w:r>
    <w:proofErr w:type="spellEnd"/>
  </w:p>
  <w:p w14:paraId="7CD742BB" w14:textId="77777777" w:rsidR="00F51D77" w:rsidRDefault="00F51D77" w:rsidP="007D630F">
    <w:pPr>
      <w:ind w:left="720" w:hanging="720"/>
      <w:jc w:val="center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LQwM7IwMDQwNzVR0lEKTi0uzszPAykwqQUAmO83ECwAAAA="/>
  </w:docVars>
  <w:rsids>
    <w:rsidRoot w:val="0009326A"/>
    <w:rsid w:val="00002D83"/>
    <w:rsid w:val="000123D2"/>
    <w:rsid w:val="00027F66"/>
    <w:rsid w:val="0003030E"/>
    <w:rsid w:val="000336F0"/>
    <w:rsid w:val="00040E3D"/>
    <w:rsid w:val="000410A8"/>
    <w:rsid w:val="00041E69"/>
    <w:rsid w:val="00057482"/>
    <w:rsid w:val="00060038"/>
    <w:rsid w:val="00066190"/>
    <w:rsid w:val="00070828"/>
    <w:rsid w:val="00073463"/>
    <w:rsid w:val="0009326A"/>
    <w:rsid w:val="00093A36"/>
    <w:rsid w:val="000B2222"/>
    <w:rsid w:val="000C3FD0"/>
    <w:rsid w:val="000D4284"/>
    <w:rsid w:val="000E0FCD"/>
    <w:rsid w:val="000E3E62"/>
    <w:rsid w:val="000F28CF"/>
    <w:rsid w:val="00105086"/>
    <w:rsid w:val="001108DF"/>
    <w:rsid w:val="00121E49"/>
    <w:rsid w:val="001233A1"/>
    <w:rsid w:val="00125AA0"/>
    <w:rsid w:val="00126685"/>
    <w:rsid w:val="00137EC3"/>
    <w:rsid w:val="0014047D"/>
    <w:rsid w:val="00145550"/>
    <w:rsid w:val="00147C20"/>
    <w:rsid w:val="001545B9"/>
    <w:rsid w:val="00162044"/>
    <w:rsid w:val="00177899"/>
    <w:rsid w:val="001A23D9"/>
    <w:rsid w:val="001A349C"/>
    <w:rsid w:val="001A3F7E"/>
    <w:rsid w:val="001B4B79"/>
    <w:rsid w:val="001B5DB4"/>
    <w:rsid w:val="001C7E4A"/>
    <w:rsid w:val="001F3392"/>
    <w:rsid w:val="001F3D2A"/>
    <w:rsid w:val="001F734C"/>
    <w:rsid w:val="0020416F"/>
    <w:rsid w:val="002070ED"/>
    <w:rsid w:val="00212D62"/>
    <w:rsid w:val="002207ED"/>
    <w:rsid w:val="002255ED"/>
    <w:rsid w:val="00231FB1"/>
    <w:rsid w:val="0023496B"/>
    <w:rsid w:val="002548EE"/>
    <w:rsid w:val="00274316"/>
    <w:rsid w:val="00283400"/>
    <w:rsid w:val="00293811"/>
    <w:rsid w:val="00293E5F"/>
    <w:rsid w:val="002A07B9"/>
    <w:rsid w:val="002C35BD"/>
    <w:rsid w:val="002C5B58"/>
    <w:rsid w:val="002D160D"/>
    <w:rsid w:val="002F264F"/>
    <w:rsid w:val="002F2DE1"/>
    <w:rsid w:val="002F71DB"/>
    <w:rsid w:val="002F7F8B"/>
    <w:rsid w:val="00307DBC"/>
    <w:rsid w:val="00333B7D"/>
    <w:rsid w:val="00345D04"/>
    <w:rsid w:val="003871B1"/>
    <w:rsid w:val="003A2557"/>
    <w:rsid w:val="003B47C5"/>
    <w:rsid w:val="003B6FA2"/>
    <w:rsid w:val="003D0842"/>
    <w:rsid w:val="003D7265"/>
    <w:rsid w:val="003D7995"/>
    <w:rsid w:val="003F5DB8"/>
    <w:rsid w:val="003F7094"/>
    <w:rsid w:val="004064BD"/>
    <w:rsid w:val="00426A0D"/>
    <w:rsid w:val="004447C1"/>
    <w:rsid w:val="00447535"/>
    <w:rsid w:val="004523C8"/>
    <w:rsid w:val="004532FA"/>
    <w:rsid w:val="00457D16"/>
    <w:rsid w:val="00485154"/>
    <w:rsid w:val="0048583D"/>
    <w:rsid w:val="004861D1"/>
    <w:rsid w:val="004A34F0"/>
    <w:rsid w:val="004B5E9F"/>
    <w:rsid w:val="004D0A45"/>
    <w:rsid w:val="004D0D6F"/>
    <w:rsid w:val="004E0C47"/>
    <w:rsid w:val="004E50AF"/>
    <w:rsid w:val="0050608B"/>
    <w:rsid w:val="00506416"/>
    <w:rsid w:val="00507E14"/>
    <w:rsid w:val="005118E4"/>
    <w:rsid w:val="005274BE"/>
    <w:rsid w:val="0053299C"/>
    <w:rsid w:val="005354B0"/>
    <w:rsid w:val="00571EBA"/>
    <w:rsid w:val="00576D06"/>
    <w:rsid w:val="005805A8"/>
    <w:rsid w:val="00581361"/>
    <w:rsid w:val="00585821"/>
    <w:rsid w:val="005A103F"/>
    <w:rsid w:val="005B115A"/>
    <w:rsid w:val="005C7786"/>
    <w:rsid w:val="005D132B"/>
    <w:rsid w:val="005E6CCB"/>
    <w:rsid w:val="005E6D5F"/>
    <w:rsid w:val="005F7D14"/>
    <w:rsid w:val="00600F95"/>
    <w:rsid w:val="006045F4"/>
    <w:rsid w:val="006127CB"/>
    <w:rsid w:val="006150FB"/>
    <w:rsid w:val="0061637A"/>
    <w:rsid w:val="006236B0"/>
    <w:rsid w:val="0064317E"/>
    <w:rsid w:val="00646166"/>
    <w:rsid w:val="0065282E"/>
    <w:rsid w:val="006627A2"/>
    <w:rsid w:val="006636C3"/>
    <w:rsid w:val="0067212B"/>
    <w:rsid w:val="00673747"/>
    <w:rsid w:val="00677A61"/>
    <w:rsid w:val="00686F01"/>
    <w:rsid w:val="006937F4"/>
    <w:rsid w:val="006A11FF"/>
    <w:rsid w:val="006B5AE6"/>
    <w:rsid w:val="006D235D"/>
    <w:rsid w:val="006D4220"/>
    <w:rsid w:val="006D6C59"/>
    <w:rsid w:val="006E5A31"/>
    <w:rsid w:val="006E5BC7"/>
    <w:rsid w:val="006F15D0"/>
    <w:rsid w:val="006F36F8"/>
    <w:rsid w:val="00706824"/>
    <w:rsid w:val="00712994"/>
    <w:rsid w:val="00713D74"/>
    <w:rsid w:val="00721FC1"/>
    <w:rsid w:val="00724DC3"/>
    <w:rsid w:val="0073042F"/>
    <w:rsid w:val="0074632D"/>
    <w:rsid w:val="0075027D"/>
    <w:rsid w:val="00755842"/>
    <w:rsid w:val="00762194"/>
    <w:rsid w:val="00786012"/>
    <w:rsid w:val="00797115"/>
    <w:rsid w:val="00797590"/>
    <w:rsid w:val="007A0E3F"/>
    <w:rsid w:val="007A3B31"/>
    <w:rsid w:val="007B14B7"/>
    <w:rsid w:val="007D584D"/>
    <w:rsid w:val="007D630F"/>
    <w:rsid w:val="007E5F69"/>
    <w:rsid w:val="007F69C3"/>
    <w:rsid w:val="00802F87"/>
    <w:rsid w:val="0082088D"/>
    <w:rsid w:val="008215CF"/>
    <w:rsid w:val="00844019"/>
    <w:rsid w:val="008626B5"/>
    <w:rsid w:val="008668B1"/>
    <w:rsid w:val="008743EB"/>
    <w:rsid w:val="0087508F"/>
    <w:rsid w:val="00881889"/>
    <w:rsid w:val="008830D7"/>
    <w:rsid w:val="00883FB9"/>
    <w:rsid w:val="008843F5"/>
    <w:rsid w:val="00886CE8"/>
    <w:rsid w:val="00895F2F"/>
    <w:rsid w:val="008A76C5"/>
    <w:rsid w:val="008B7E7D"/>
    <w:rsid w:val="008C3C0A"/>
    <w:rsid w:val="008D3CDC"/>
    <w:rsid w:val="008F2AD3"/>
    <w:rsid w:val="008F4A1B"/>
    <w:rsid w:val="00931C3C"/>
    <w:rsid w:val="009366FC"/>
    <w:rsid w:val="0093703C"/>
    <w:rsid w:val="009469BC"/>
    <w:rsid w:val="00952D41"/>
    <w:rsid w:val="009668CE"/>
    <w:rsid w:val="00977ACB"/>
    <w:rsid w:val="00990474"/>
    <w:rsid w:val="00992159"/>
    <w:rsid w:val="00995711"/>
    <w:rsid w:val="009B6DAF"/>
    <w:rsid w:val="009D12F6"/>
    <w:rsid w:val="009D5904"/>
    <w:rsid w:val="009E02E4"/>
    <w:rsid w:val="009F2E8B"/>
    <w:rsid w:val="009F39D0"/>
    <w:rsid w:val="009F6408"/>
    <w:rsid w:val="009F66CD"/>
    <w:rsid w:val="00A013F1"/>
    <w:rsid w:val="00A02FBC"/>
    <w:rsid w:val="00A2551F"/>
    <w:rsid w:val="00A36B4B"/>
    <w:rsid w:val="00A62750"/>
    <w:rsid w:val="00A731A4"/>
    <w:rsid w:val="00A7340B"/>
    <w:rsid w:val="00A737C2"/>
    <w:rsid w:val="00A84290"/>
    <w:rsid w:val="00A86424"/>
    <w:rsid w:val="00AA300B"/>
    <w:rsid w:val="00AB0370"/>
    <w:rsid w:val="00AB4728"/>
    <w:rsid w:val="00AC3441"/>
    <w:rsid w:val="00AD03DD"/>
    <w:rsid w:val="00AD5F6D"/>
    <w:rsid w:val="00AD6432"/>
    <w:rsid w:val="00AE0D3F"/>
    <w:rsid w:val="00AF402B"/>
    <w:rsid w:val="00B01EA6"/>
    <w:rsid w:val="00B04023"/>
    <w:rsid w:val="00B23C44"/>
    <w:rsid w:val="00B27198"/>
    <w:rsid w:val="00B41DAB"/>
    <w:rsid w:val="00B42429"/>
    <w:rsid w:val="00B55470"/>
    <w:rsid w:val="00B84358"/>
    <w:rsid w:val="00BA4F55"/>
    <w:rsid w:val="00BA7507"/>
    <w:rsid w:val="00BD1A74"/>
    <w:rsid w:val="00BD256C"/>
    <w:rsid w:val="00BD3962"/>
    <w:rsid w:val="00BD7613"/>
    <w:rsid w:val="00C0084D"/>
    <w:rsid w:val="00C008BB"/>
    <w:rsid w:val="00C201FA"/>
    <w:rsid w:val="00C23B93"/>
    <w:rsid w:val="00C378F9"/>
    <w:rsid w:val="00C41244"/>
    <w:rsid w:val="00C51B38"/>
    <w:rsid w:val="00C51E8C"/>
    <w:rsid w:val="00C52F31"/>
    <w:rsid w:val="00C63574"/>
    <w:rsid w:val="00C64BFD"/>
    <w:rsid w:val="00C73553"/>
    <w:rsid w:val="00C92600"/>
    <w:rsid w:val="00CB428E"/>
    <w:rsid w:val="00CB48C2"/>
    <w:rsid w:val="00CC35E5"/>
    <w:rsid w:val="00CC4BF8"/>
    <w:rsid w:val="00CE7811"/>
    <w:rsid w:val="00CF1DA1"/>
    <w:rsid w:val="00D001EF"/>
    <w:rsid w:val="00D079D2"/>
    <w:rsid w:val="00D12116"/>
    <w:rsid w:val="00D13C1A"/>
    <w:rsid w:val="00D22B5D"/>
    <w:rsid w:val="00D3403A"/>
    <w:rsid w:val="00D42F88"/>
    <w:rsid w:val="00D60AAE"/>
    <w:rsid w:val="00D66F4E"/>
    <w:rsid w:val="00D8151C"/>
    <w:rsid w:val="00D8212C"/>
    <w:rsid w:val="00D86116"/>
    <w:rsid w:val="00D9499B"/>
    <w:rsid w:val="00DB190F"/>
    <w:rsid w:val="00DD2B5A"/>
    <w:rsid w:val="00DE54BF"/>
    <w:rsid w:val="00DF1172"/>
    <w:rsid w:val="00E12A1B"/>
    <w:rsid w:val="00E16AEA"/>
    <w:rsid w:val="00E20A69"/>
    <w:rsid w:val="00E4681F"/>
    <w:rsid w:val="00E5043E"/>
    <w:rsid w:val="00E569DC"/>
    <w:rsid w:val="00E80D3A"/>
    <w:rsid w:val="00E813ED"/>
    <w:rsid w:val="00E8208A"/>
    <w:rsid w:val="00E86122"/>
    <w:rsid w:val="00E907BD"/>
    <w:rsid w:val="00EA4FE0"/>
    <w:rsid w:val="00EE5FC5"/>
    <w:rsid w:val="00F04A82"/>
    <w:rsid w:val="00F172E4"/>
    <w:rsid w:val="00F3250F"/>
    <w:rsid w:val="00F51D77"/>
    <w:rsid w:val="00F53F92"/>
    <w:rsid w:val="00F566BE"/>
    <w:rsid w:val="00F61141"/>
    <w:rsid w:val="00F82662"/>
    <w:rsid w:val="00FA5385"/>
    <w:rsid w:val="00FC0372"/>
    <w:rsid w:val="00FD3262"/>
    <w:rsid w:val="00FE0702"/>
    <w:rsid w:val="00FF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  <w:style w:type="paragraph" w:customStyle="1" w:styleId="Default">
    <w:name w:val="Default"/>
    <w:rsid w:val="00A84290"/>
    <w:pPr>
      <w:autoSpaceDE w:val="0"/>
      <w:autoSpaceDN w:val="0"/>
      <w:adjustRightInd w:val="0"/>
    </w:pPr>
    <w:rPr>
      <w:rFonts w:ascii="Microsoft JhengHei" w:eastAsia="Microsoft JhengHei" w:cs="Microsoft JhengHei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8E2C1-9BB6-43B1-B2C2-E3CA6E7AC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9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1184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1-12-29T10:45:00Z</cp:lastPrinted>
  <dcterms:created xsi:type="dcterms:W3CDTF">2022-01-05T13:53:00Z</dcterms:created>
  <dcterms:modified xsi:type="dcterms:W3CDTF">2022-01-0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